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3B675" w14:textId="77777777"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14:paraId="3C0B582F" w14:textId="77777777"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1A42C6F6" w14:textId="77777777"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5C9890C2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0ED79493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7F6B90A2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5CF137BB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63F650B2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7B829DEB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2427D811" w14:textId="77777777" w:rsidTr="00556C7D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2CF3E869" w14:textId="1160C242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="00556C7D">
              <w:rPr>
                <w:rFonts w:cs="B Nazanin" w:hint="cs"/>
                <w:rtl/>
              </w:rPr>
              <w:t xml:space="preserve">کامل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556C7D" w:rsidRPr="00CC5992" w14:paraId="48F3A2A7" w14:textId="77777777" w:rsidTr="00FC0D3E">
        <w:trPr>
          <w:trHeight w:val="20"/>
          <w:jc w:val="center"/>
        </w:trPr>
        <w:tc>
          <w:tcPr>
            <w:tcW w:w="971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FFF99"/>
            <w:vAlign w:val="center"/>
          </w:tcPr>
          <w:p w14:paraId="53472C41" w14:textId="77777777" w:rsidR="00FC0D3E" w:rsidRDefault="00FC0D3E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1DBBCEA7" w14:textId="27E8C7BA" w:rsidR="00556C7D" w:rsidRPr="00556C7D" w:rsidRDefault="00556C7D" w:rsidP="00FC0D3E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56C7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هرکدام از سئوالات زیر، چنانچه دارای پاسخ مثبت است، توضیح </w:t>
            </w:r>
            <w:r w:rsidR="000D32E8">
              <w:rPr>
                <w:rFonts w:cs="B Nazanin" w:hint="cs"/>
                <w:b/>
                <w:bCs/>
                <w:sz w:val="24"/>
                <w:szCs w:val="24"/>
                <w:rtl/>
              </w:rPr>
              <w:t>مربوطه را اضافه نمایید</w:t>
            </w:r>
            <w:r w:rsidRPr="00556C7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:  </w:t>
            </w:r>
          </w:p>
        </w:tc>
      </w:tr>
      <w:tr w:rsidR="0077204A" w:rsidRPr="00CC5992" w14:paraId="2B4E365F" w14:textId="77777777" w:rsidTr="00556C7D">
        <w:trPr>
          <w:trHeight w:val="980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98C870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4EDFD5A7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2302E1B2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7288B180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10E7749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409929A7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271BC772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7C145210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329D2D52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5B996E45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52E05FDB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04CA2FD3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282824E2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3DE209B7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BF35FB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3E042B2F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1586C8A9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ECCB337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40F97A9F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41857323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239B9729" w14:textId="77777777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42BE843D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2302C608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C73D4FB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21E3F6F2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645DA2FB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379EDBA9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7742670C" w14:textId="77777777"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32E8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56C7D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C0D3E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F3471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F4C44-1576-40D2-B25C-CB69E29D3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. Askari-Nodoushan</cp:lastModifiedBy>
  <cp:revision>3</cp:revision>
  <cp:lastPrinted>2019-07-09T09:08:00Z</cp:lastPrinted>
  <dcterms:created xsi:type="dcterms:W3CDTF">2020-10-07T05:06:00Z</dcterms:created>
  <dcterms:modified xsi:type="dcterms:W3CDTF">2020-10-07T05:26:00Z</dcterms:modified>
</cp:coreProperties>
</file>